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3">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7">
        <w:r>
          <w:rPr>
            <w:rStyle w:val="Hyperlink"/>
          </w:rPr>
          <w:t xml:space="preserve">http://konfound-it.com</w:t>
        </w:r>
      </w:hyperlink>
      <w:r>
        <w:t xml:space="preserve">.</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service-to-the-community"/>
      <w:bookmarkEnd w:id="86"/>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7" w:name="ad-hoc-journal-article-reviews"/>
      <w:bookmarkEnd w:id="87"/>
      <w:r>
        <w:t xml:space="preserve">Ad-hoc Journal Article Reviews</w:t>
      </w:r>
    </w:p>
    <w:p>
      <w:pPr>
        <w:pStyle w:val="FirstParagraph"/>
      </w:pPr>
      <w:r>
        <w:t xml:space="preserve">&lt;&lt;&lt;&lt;&lt;&lt;&lt; HEAD</w:t>
      </w:r>
      <w:r>
        <w:t xml:space="preserve"> </w:t>
      </w:r>
      <w:r>
        <w:t xml:space="preserve">Contemporary Educational Psychology, Computers &amp; Education, Australasian Journal of Educational Technology (X2), Journal of Open Source Software, Asia-Pacific Education Researcher, 2018</w:t>
      </w:r>
      <w:r>
        <w:t xml:space="preserve"> </w:t>
      </w:r>
      <w:r>
        <w:t xml:space="preserve">=======</w:t>
      </w:r>
      <w:r>
        <w:t xml:space="preserve"> </w:t>
      </w:r>
      <w:r>
        <w:t xml:space="preserve">Computers &amp; Education, Australasian Journal of Educational Technology (2), Journal of Open Source Software, Asia-Pacific Education Researcher, Contemporary Educational Psychology, 2018</w:t>
      </w:r>
      <w:r>
        <w:t xml:space="preserve"> </w:t>
      </w:r>
      <w:r>
        <w:t xml:space="preserve">&gt;&gt;&gt;&gt;&gt;&gt;&gt; a08600272c90477ea89323262080ba7bdfe006bc</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8" w:name="departmental-service"/>
      <w:bookmarkEnd w:id="88"/>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9" w:name="workshops-and-outreach"/>
      <w:bookmarkEnd w:id="89"/>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0" w:name="campus-and-departmental-presentations"/>
      <w:bookmarkEnd w:id="90"/>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1" w:name="related-experience"/>
      <w:bookmarkEnd w:id="91"/>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2b845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7" Target="http://konfound-it.com"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8" Target="https://jmichaelrosenberg.shinyapps.io/SETHs/" TargetMode="External" /><Relationship Type="http://schemas.openxmlformats.org/officeDocument/2006/relationships/hyperlink" Id="rId73"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7" Target="http://konfound-it.com"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8" Target="https://jmichaelrosenberg.shinyapps.io/SETHs/" TargetMode="External" /><Relationship Type="http://schemas.openxmlformats.org/officeDocument/2006/relationships/hyperlink" Id="rId73"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09T20:20:45Z</dcterms:created>
  <dcterms:modified xsi:type="dcterms:W3CDTF">2018-12-09T20:20:45Z</dcterms:modified>
</cp:coreProperties>
</file>